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F5F6CA" w14:textId="45BEEB4B" w:rsidR="00BE682A" w:rsidRPr="00BE682A" w:rsidRDefault="00BE682A" w:rsidP="00BE682A">
      <w:pPr>
        <w:spacing w:line="360" w:lineRule="auto"/>
        <w:rPr>
          <w:rFonts w:ascii="Arial" w:hAnsi="Arial" w:cs="Arial"/>
          <w:b/>
          <w:bCs/>
          <w:sz w:val="26"/>
          <w:szCs w:val="26"/>
        </w:rPr>
      </w:pPr>
      <w:bookmarkStart w:id="0" w:name="_GoBack"/>
      <w:bookmarkEnd w:id="0"/>
      <w:r w:rsidRPr="00BE682A">
        <w:rPr>
          <w:rFonts w:ascii="Arial" w:hAnsi="Arial" w:cs="Arial"/>
          <w:b/>
          <w:bCs/>
          <w:sz w:val="26"/>
          <w:szCs w:val="26"/>
        </w:rPr>
        <w:t>Hướng dẫn Reset về mặc định cho Tenda AC</w:t>
      </w:r>
      <w:r w:rsidR="00E65C7F">
        <w:rPr>
          <w:rFonts w:ascii="Arial" w:hAnsi="Arial" w:cs="Arial"/>
          <w:b/>
          <w:bCs/>
          <w:sz w:val="26"/>
          <w:szCs w:val="26"/>
        </w:rPr>
        <w:t>7</w:t>
      </w:r>
    </w:p>
    <w:p w14:paraId="420985EA" w14:textId="43CD6E23" w:rsidR="00BE682A" w:rsidRPr="000108CF" w:rsidRDefault="00BE682A" w:rsidP="00BE682A">
      <w:pPr>
        <w:spacing w:line="360" w:lineRule="auto"/>
        <w:rPr>
          <w:rFonts w:ascii="Arial" w:hAnsi="Arial" w:cs="Arial"/>
        </w:rPr>
      </w:pPr>
      <w:r w:rsidRPr="000108CF">
        <w:rPr>
          <w:rFonts w:ascii="Arial" w:hAnsi="Arial" w:cs="Arial"/>
        </w:rPr>
        <w:t>Khi bạn quên mật khẩu truy cập, hoặc không truy cập được vào Tenda AC</w:t>
      </w:r>
      <w:r w:rsidR="00934925">
        <w:rPr>
          <w:rFonts w:ascii="Arial" w:hAnsi="Arial" w:cs="Arial"/>
        </w:rPr>
        <w:t>7</w:t>
      </w:r>
      <w:r w:rsidRPr="000108CF">
        <w:rPr>
          <w:rFonts w:ascii="Arial" w:hAnsi="Arial" w:cs="Arial"/>
        </w:rPr>
        <w:t xml:space="preserve"> , bạn có thể Reset thiết bị về mặc định. Cách thực hiện như sau</w:t>
      </w:r>
      <w:r>
        <w:rPr>
          <w:rFonts w:ascii="Arial" w:hAnsi="Arial" w:cs="Arial"/>
        </w:rPr>
        <w:t>:</w:t>
      </w:r>
    </w:p>
    <w:p w14:paraId="02633662" w14:textId="6D33F2CA" w:rsidR="00BE682A" w:rsidRPr="000108CF" w:rsidRDefault="00BE682A" w:rsidP="00BE682A">
      <w:pPr>
        <w:pStyle w:val="a3"/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0108CF">
        <w:rPr>
          <w:rFonts w:ascii="Arial" w:hAnsi="Arial" w:cs="Arial"/>
        </w:rPr>
        <w:t xml:space="preserve">Cắm nguồn cho Tenda </w:t>
      </w:r>
      <w:r w:rsidR="00934925">
        <w:rPr>
          <w:rFonts w:ascii="Arial" w:hAnsi="Arial" w:cs="Arial"/>
        </w:rPr>
        <w:t>AC7</w:t>
      </w:r>
    </w:p>
    <w:p w14:paraId="3329EEF2" w14:textId="377325DD" w:rsidR="00BE682A" w:rsidRPr="000108CF" w:rsidRDefault="00BE682A" w:rsidP="00BE682A">
      <w:pPr>
        <w:pStyle w:val="a3"/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0108CF">
        <w:rPr>
          <w:rFonts w:ascii="Arial" w:hAnsi="Arial" w:cs="Arial"/>
          <w:b/>
          <w:bCs/>
        </w:rPr>
        <w:t>Nhấn</w:t>
      </w:r>
      <w:r w:rsidRPr="000108CF">
        <w:rPr>
          <w:rFonts w:ascii="Arial" w:hAnsi="Arial" w:cs="Arial"/>
        </w:rPr>
        <w:t xml:space="preserve"> và </w:t>
      </w:r>
      <w:r w:rsidRPr="000108CF">
        <w:rPr>
          <w:rFonts w:ascii="Arial" w:hAnsi="Arial" w:cs="Arial"/>
          <w:b/>
          <w:bCs/>
        </w:rPr>
        <w:t>giữ</w:t>
      </w:r>
      <w:r w:rsidRPr="000108CF">
        <w:rPr>
          <w:rFonts w:ascii="Arial" w:hAnsi="Arial" w:cs="Arial"/>
        </w:rPr>
        <w:t xml:space="preserve"> nút WPS/RST </w:t>
      </w:r>
      <w:r w:rsidR="00716157">
        <w:rPr>
          <w:rFonts w:ascii="Arial" w:hAnsi="Arial" w:cs="Arial"/>
        </w:rPr>
        <w:t xml:space="preserve">màu đen ở đằng sau </w:t>
      </w:r>
      <w:r w:rsidRPr="000108CF">
        <w:rPr>
          <w:rFonts w:ascii="Arial" w:hAnsi="Arial" w:cs="Arial"/>
        </w:rPr>
        <w:t xml:space="preserve">trong 15 giây, đến khi đèn LED báo tín hiệu của Tenda </w:t>
      </w:r>
      <w:r w:rsidR="00934925">
        <w:rPr>
          <w:rFonts w:ascii="Arial" w:hAnsi="Arial" w:cs="Arial"/>
        </w:rPr>
        <w:t>AC7</w:t>
      </w:r>
      <w:r w:rsidRPr="000108CF">
        <w:rPr>
          <w:rFonts w:ascii="Arial" w:hAnsi="Arial" w:cs="Arial"/>
        </w:rPr>
        <w:t xml:space="preserve"> chớp nhanh liên tục thì bỏ ra</w:t>
      </w:r>
    </w:p>
    <w:p w14:paraId="6AC08D3C" w14:textId="1BA365EB" w:rsidR="00BE682A" w:rsidRPr="000108CF" w:rsidRDefault="00BE682A" w:rsidP="00BE682A">
      <w:pPr>
        <w:pStyle w:val="a3"/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0108CF">
        <w:rPr>
          <w:rFonts w:ascii="Arial" w:hAnsi="Arial" w:cs="Arial"/>
        </w:rPr>
        <w:t xml:space="preserve">Khi bạn thấy WiFi của Tenda </w:t>
      </w:r>
      <w:r w:rsidR="00934925">
        <w:rPr>
          <w:rFonts w:ascii="Arial" w:hAnsi="Arial" w:cs="Arial"/>
        </w:rPr>
        <w:t>AC7</w:t>
      </w:r>
      <w:r w:rsidRPr="000108CF">
        <w:rPr>
          <w:rFonts w:ascii="Arial" w:hAnsi="Arial" w:cs="Arial"/>
        </w:rPr>
        <w:t xml:space="preserve"> trở về mặc định giống với tem in ở mặt sau sản phẩm là đã Reset thành công</w:t>
      </w:r>
    </w:p>
    <w:p w14:paraId="1F575749" w14:textId="05C0BA8A" w:rsidR="00F303BD" w:rsidRPr="00BE682A" w:rsidRDefault="00595634" w:rsidP="00BE682A"/>
    <w:sectPr w:rsidR="00F303BD" w:rsidRPr="00BE682A" w:rsidSect="00B848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A61414C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1FC029F"/>
    <w:multiLevelType w:val="hybridMultilevel"/>
    <w:tmpl w:val="868E5FA2"/>
    <w:lvl w:ilvl="0" w:tplc="0776A2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C36747B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szQ2NzG0NDM1NTNX0lEKTi0uzszPAykwrAUAE1gCuywAAAA="/>
  </w:docVars>
  <w:rsids>
    <w:rsidRoot w:val="00BA3527"/>
    <w:rsid w:val="0002315F"/>
    <w:rsid w:val="003258E0"/>
    <w:rsid w:val="00472640"/>
    <w:rsid w:val="00595634"/>
    <w:rsid w:val="007066A2"/>
    <w:rsid w:val="00716157"/>
    <w:rsid w:val="00934925"/>
    <w:rsid w:val="009B709A"/>
    <w:rsid w:val="00B84800"/>
    <w:rsid w:val="00BA3527"/>
    <w:rsid w:val="00BE682A"/>
    <w:rsid w:val="00BE6BA5"/>
    <w:rsid w:val="00CD483B"/>
    <w:rsid w:val="00D23B0D"/>
    <w:rsid w:val="00E65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661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E682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A352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E682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A35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c Ta</dc:creator>
  <cp:lastModifiedBy>ccx</cp:lastModifiedBy>
  <cp:revision>2</cp:revision>
  <dcterms:created xsi:type="dcterms:W3CDTF">2020-07-14T03:03:00Z</dcterms:created>
  <dcterms:modified xsi:type="dcterms:W3CDTF">2020-07-14T03:03:00Z</dcterms:modified>
</cp:coreProperties>
</file>